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1E85" w:rsidRDefault="00C761CC">
      <w:pPr>
        <w:spacing w:after="0" w:line="240" w:lineRule="auto"/>
        <w:ind w:left="-720"/>
        <w:jc w:val="center"/>
        <w:rPr>
          <w:rFonts w:ascii="Times New Roman" w:eastAsia="Times New Roman" w:hAnsi="Times New Roman" w:cs="Times New Roman"/>
          <w:b/>
          <w:sz w:val="36"/>
        </w:rPr>
      </w:pPr>
      <w:r>
        <w:rPr>
          <w:rFonts w:ascii="Times New Roman" w:eastAsia="Times New Roman" w:hAnsi="Times New Roman" w:cs="Times New Roman"/>
          <w:b/>
          <w:sz w:val="36"/>
        </w:rPr>
        <w:t>Trevor Henry</w:t>
      </w:r>
    </w:p>
    <w:p w:rsidR="00391E85" w:rsidRDefault="00C761CC">
      <w:pPr>
        <w:spacing w:after="0" w:line="269" w:lineRule="auto"/>
        <w:ind w:left="110"/>
        <w:jc w:val="center"/>
        <w:rPr>
          <w:rFonts w:ascii="Times New Roman" w:eastAsia="Times New Roman" w:hAnsi="Times New Roman" w:cs="Times New Roman"/>
          <w:b/>
          <w:sz w:val="20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0"/>
          <w:shd w:val="clear" w:color="auto" w:fill="FFFFFF"/>
        </w:rPr>
        <w:t xml:space="preserve">10804 Ashfield Road </w:t>
      </w:r>
      <w:r>
        <w:rPr>
          <w:rFonts w:ascii="Times New Roman" w:eastAsia="Times New Roman" w:hAnsi="Times New Roman" w:cs="Times New Roman"/>
          <w:b/>
          <w:sz w:val="20"/>
          <w:shd w:val="clear" w:color="auto" w:fill="FFFFFF"/>
        </w:rPr>
        <w:t xml:space="preserve">* </w:t>
      </w:r>
      <w:r>
        <w:rPr>
          <w:rFonts w:ascii="Times New Roman" w:eastAsia="Times New Roman" w:hAnsi="Times New Roman" w:cs="Times New Roman"/>
          <w:color w:val="000000"/>
          <w:sz w:val="20"/>
          <w:shd w:val="clear" w:color="auto" w:fill="FFFFFF"/>
        </w:rPr>
        <w:t>Hyat</w:t>
      </w:r>
      <w:r w:rsidR="00634E70">
        <w:rPr>
          <w:rFonts w:ascii="Times New Roman" w:eastAsia="Times New Roman" w:hAnsi="Times New Roman" w:cs="Times New Roman"/>
          <w:color w:val="000000"/>
          <w:sz w:val="20"/>
          <w:shd w:val="clear" w:color="auto" w:fill="FFFFFF"/>
        </w:rPr>
        <w:t>tsville MD 20783 * (301) 281-126</w:t>
      </w:r>
      <w:r>
        <w:rPr>
          <w:rFonts w:ascii="Times New Roman" w:eastAsia="Times New Roman" w:hAnsi="Times New Roman" w:cs="Times New Roman"/>
          <w:color w:val="000000"/>
          <w:sz w:val="20"/>
          <w:shd w:val="clear" w:color="auto" w:fill="FFFFFF"/>
        </w:rPr>
        <w:t>6 * tkielh1@gmail.com</w:t>
      </w:r>
    </w:p>
    <w:p w:rsidR="00391E85" w:rsidRDefault="00C761CC">
      <w:pPr>
        <w:spacing w:after="0" w:line="240" w:lineRule="auto"/>
        <w:ind w:left="-720" w:right="-27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___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</w:rPr>
        <w:t>_____________________________________________________________________________</w:t>
      </w: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u w:val="single"/>
        </w:rPr>
        <w:t>OBJECTIVE__________________________________________________________________________</w:t>
      </w:r>
    </w:p>
    <w:p w:rsidR="00C761CC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 w:rsidRPr="00390FAD">
        <w:rPr>
          <w:rFonts w:ascii="Times New Roman" w:eastAsia="Times New Roman" w:hAnsi="Times New Roman" w:cs="Times New Roman"/>
          <w:noProof/>
          <w:color w:val="000000"/>
          <w:sz w:val="20"/>
        </w:rPr>
        <w:t xml:space="preserve">To </w:t>
      </w:r>
      <w:r w:rsidR="00390FAD" w:rsidRPr="00390FAD">
        <w:rPr>
          <w:rFonts w:ascii="Times New Roman" w:eastAsia="Times New Roman" w:hAnsi="Times New Roman" w:cs="Times New Roman"/>
          <w:noProof/>
          <w:color w:val="000000"/>
          <w:sz w:val="20"/>
        </w:rPr>
        <w:t>find a</w:t>
      </w:r>
      <w:r w:rsidRPr="00390FAD">
        <w:rPr>
          <w:rFonts w:ascii="Times New Roman" w:eastAsia="Times New Roman" w:hAnsi="Times New Roman" w:cs="Times New Roman"/>
          <w:noProof/>
          <w:color w:val="000000"/>
          <w:sz w:val="20"/>
        </w:rPr>
        <w:t xml:space="preserve"> challenging position</w:t>
      </w:r>
      <w:r w:rsidR="00390FAD" w:rsidRPr="00390FAD">
        <w:rPr>
          <w:rFonts w:ascii="Times New Roman" w:eastAsia="Times New Roman" w:hAnsi="Times New Roman" w:cs="Times New Roman"/>
          <w:noProof/>
          <w:color w:val="000000"/>
          <w:sz w:val="20"/>
        </w:rPr>
        <w:t>,</w:t>
      </w:r>
      <w:r w:rsidRPr="00390FAD">
        <w:rPr>
          <w:rFonts w:ascii="Times New Roman" w:eastAsia="Times New Roman" w:hAnsi="Times New Roman" w:cs="Times New Roman"/>
          <w:noProof/>
          <w:color w:val="000000"/>
          <w:sz w:val="20"/>
        </w:rPr>
        <w:t xml:space="preserve"> </w:t>
      </w:r>
      <w:r w:rsidR="007360CE" w:rsidRPr="007360CE">
        <w:rPr>
          <w:rFonts w:ascii="Times New Roman" w:eastAsia="Times New Roman" w:hAnsi="Times New Roman" w:cs="Times New Roman"/>
          <w:noProof/>
          <w:color w:val="000000"/>
          <w:sz w:val="20"/>
        </w:rPr>
        <w:t>that a</w:t>
      </w:r>
      <w:r w:rsidR="007360CE">
        <w:rPr>
          <w:rFonts w:ascii="Times New Roman" w:eastAsia="Times New Roman" w:hAnsi="Times New Roman" w:cs="Times New Roman"/>
          <w:noProof/>
          <w:color w:val="000000"/>
          <w:sz w:val="20"/>
        </w:rPr>
        <w:t>llows the</w:t>
      </w:r>
      <w:r w:rsidR="00BF0334" w:rsidRPr="007360CE">
        <w:rPr>
          <w:rFonts w:ascii="Times New Roman" w:eastAsia="Times New Roman" w:hAnsi="Times New Roman" w:cs="Times New Roman"/>
          <w:noProof/>
          <w:color w:val="000000"/>
          <w:sz w:val="20"/>
        </w:rPr>
        <w:t xml:space="preserve"> </w:t>
      </w:r>
      <w:r w:rsidR="007360CE" w:rsidRPr="007360CE">
        <w:rPr>
          <w:rFonts w:ascii="Times New Roman" w:eastAsia="Times New Roman" w:hAnsi="Times New Roman" w:cs="Times New Roman"/>
          <w:noProof/>
          <w:color w:val="000000"/>
          <w:sz w:val="20"/>
        </w:rPr>
        <w:t>opportunity</w:t>
      </w:r>
      <w:r w:rsidR="007360CE">
        <w:rPr>
          <w:rFonts w:ascii="Times New Roman" w:eastAsia="Times New Roman" w:hAnsi="Times New Roman" w:cs="Times New Roman"/>
          <w:noProof/>
          <w:color w:val="000000"/>
          <w:sz w:val="20"/>
        </w:rPr>
        <w:t xml:space="preserve"> to </w:t>
      </w:r>
      <w:r w:rsidR="00BF0334" w:rsidRPr="007360CE">
        <w:rPr>
          <w:rFonts w:ascii="Times New Roman" w:eastAsia="Times New Roman" w:hAnsi="Times New Roman" w:cs="Times New Roman"/>
          <w:noProof/>
          <w:color w:val="000000"/>
          <w:sz w:val="20"/>
        </w:rPr>
        <w:t>utilize</w:t>
      </w:r>
      <w:r w:rsidR="00BF0334" w:rsidRPr="00390FAD">
        <w:rPr>
          <w:rFonts w:ascii="Times New Roman" w:eastAsia="Times New Roman" w:hAnsi="Times New Roman" w:cs="Times New Roman"/>
          <w:noProof/>
          <w:color w:val="000000"/>
          <w:sz w:val="20"/>
        </w:rPr>
        <w:t xml:space="preserve"> skills and</w:t>
      </w:r>
      <w:r w:rsidRPr="00390FAD">
        <w:rPr>
          <w:rFonts w:ascii="Times New Roman" w:eastAsia="Times New Roman" w:hAnsi="Times New Roman" w:cs="Times New Roman"/>
          <w:noProof/>
          <w:color w:val="000000"/>
          <w:sz w:val="20"/>
        </w:rPr>
        <w:t xml:space="preserve"> experience </w:t>
      </w:r>
      <w:r w:rsidR="00BF0334" w:rsidRPr="00390FAD">
        <w:rPr>
          <w:rFonts w:ascii="Times New Roman" w:eastAsia="Times New Roman" w:hAnsi="Times New Roman" w:cs="Times New Roman"/>
          <w:noProof/>
          <w:color w:val="000000"/>
          <w:sz w:val="20"/>
        </w:rPr>
        <w:t>to</w:t>
      </w:r>
      <w:r w:rsidRPr="00390FAD">
        <w:rPr>
          <w:rFonts w:ascii="Times New Roman" w:eastAsia="Times New Roman" w:hAnsi="Times New Roman" w:cs="Times New Roman"/>
          <w:noProof/>
          <w:color w:val="000000"/>
          <w:sz w:val="20"/>
        </w:rPr>
        <w:t xml:space="preserve"> grow within the company.</w:t>
      </w:r>
    </w:p>
    <w:p w:rsidR="00391E85" w:rsidRDefault="00391E85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  <w:u w:val="single"/>
        </w:rPr>
      </w:pP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sz w:val="20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u w:val="single"/>
        </w:rPr>
        <w:t>EDUCATION_</w:t>
      </w:r>
      <w:r>
        <w:rPr>
          <w:rFonts w:ascii="Times New Roman" w:eastAsia="Times New Roman" w:hAnsi="Times New Roman" w:cs="Times New Roman"/>
          <w:color w:val="000000"/>
          <w:sz w:val="20"/>
          <w:u w:val="single"/>
        </w:rPr>
        <w:t>_________________________________________________________________________</w:t>
      </w:r>
    </w:p>
    <w:p w:rsidR="00C761CC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BF0334" w:rsidRDefault="00BF0334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Argosy University Online</w:t>
      </w:r>
    </w:p>
    <w:p w:rsidR="00BF0334" w:rsidRDefault="00BF0334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Working on Bachelor’s Degree in Information Technology</w:t>
      </w:r>
    </w:p>
    <w:p w:rsidR="00BF0334" w:rsidRDefault="00BF0334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George C. Marshall Senior High School </w:t>
      </w: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Fall Church, VA – 1997</w:t>
      </w:r>
    </w:p>
    <w:p w:rsidR="00391E85" w:rsidRDefault="00391E85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u w:val="single"/>
        </w:rPr>
        <w:t>Certification</w:t>
      </w:r>
    </w:p>
    <w:p w:rsidR="00C761CC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Smithsonian Institute</w:t>
      </w:r>
      <w:r>
        <w:rPr>
          <w:rFonts w:ascii="Times New Roman" w:eastAsia="Times New Roman" w:hAnsi="Times New Roman" w:cs="Times New Roman"/>
          <w:color w:val="000000"/>
          <w:sz w:val="20"/>
        </w:rPr>
        <w:t>-Asp Baton</w:t>
      </w: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Washington, DC – 2007</w:t>
      </w:r>
    </w:p>
    <w:p w:rsidR="00C761CC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Smithsonian Institute</w:t>
      </w:r>
      <w:r>
        <w:rPr>
          <w:rFonts w:ascii="Times New Roman" w:eastAsia="Times New Roman" w:hAnsi="Times New Roman" w:cs="Times New Roman"/>
          <w:color w:val="000000"/>
          <w:sz w:val="20"/>
        </w:rPr>
        <w:t>-Special Police</w:t>
      </w:r>
    </w:p>
    <w:p w:rsidR="00C761CC" w:rsidRDefault="00C761CC" w:rsidP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Washington, DC – 2003</w:t>
      </w:r>
    </w:p>
    <w:p w:rsidR="00C761CC" w:rsidRDefault="00C761CC" w:rsidP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C761CC" w:rsidRDefault="00C761CC" w:rsidP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 w:rsidRPr="00C761CC">
        <w:rPr>
          <w:rFonts w:ascii="Times New Roman" w:eastAsia="Times New Roman" w:hAnsi="Times New Roman" w:cs="Times New Roman"/>
          <w:b/>
          <w:color w:val="000000"/>
          <w:sz w:val="20"/>
        </w:rPr>
        <w:t>Allied Barton MD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- SOMB Certificate</w:t>
      </w:r>
    </w:p>
    <w:p w:rsidR="00391E85" w:rsidRDefault="00C761CC" w:rsidP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Maryland Unarmed security license</w:t>
      </w:r>
    </w:p>
    <w:p w:rsidR="00391E85" w:rsidRDefault="00391E85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  <w:u w:val="single"/>
        </w:rPr>
      </w:pP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u w:val="single"/>
        </w:rPr>
        <w:t xml:space="preserve">PROFESSIONAL </w:t>
      </w: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u w:val="single"/>
        </w:rPr>
        <w:t>EXPERIENCE_________________________________________________________</w:t>
      </w:r>
    </w:p>
    <w:p w:rsidR="007E53D5" w:rsidRDefault="007E53D5" w:rsidP="007E53D5">
      <w:pPr>
        <w:spacing w:after="0" w:line="240" w:lineRule="auto"/>
        <w:ind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7E53D5" w:rsidRDefault="007E53D5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0"/>
        </w:rPr>
        <w:t>Darcar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0"/>
        </w:rPr>
        <w:t xml:space="preserve"> Nissan of College Park, </w:t>
      </w:r>
      <w:r w:rsidRPr="007E53D5">
        <w:rPr>
          <w:rFonts w:ascii="Times New Roman" w:eastAsia="Times New Roman" w:hAnsi="Times New Roman" w:cs="Times New Roman"/>
          <w:color w:val="000000"/>
          <w:sz w:val="20"/>
        </w:rPr>
        <w:t>College Park, MD</w:t>
      </w:r>
    </w:p>
    <w:p w:rsidR="007E53D5" w:rsidRDefault="007E53D5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New and Used Car Sales Consultant 11/2016-</w:t>
      </w:r>
      <w:r w:rsidRPr="007E53D5">
        <w:rPr>
          <w:rFonts w:ascii="Times New Roman" w:eastAsia="Times New Roman" w:hAnsi="Times New Roman" w:cs="Times New Roman"/>
          <w:color w:val="000000"/>
          <w:sz w:val="20"/>
        </w:rPr>
        <w:t>Present</w:t>
      </w:r>
    </w:p>
    <w:p w:rsidR="007E53D5" w:rsidRDefault="007E53D5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7E53D5" w:rsidRDefault="007E53D5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Establish a customer base working face-to-face with a diverse society of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0"/>
        </w:rPr>
        <w:t>careers,ethnicity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0"/>
        </w:rPr>
        <w:t xml:space="preserve">, and tax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</w:rPr>
        <w:t>brackest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</w:rPr>
        <w:t xml:space="preserve"> utilizing communication skills and marketing strategies.</w:t>
      </w:r>
    </w:p>
    <w:p w:rsidR="007E53D5" w:rsidRDefault="007E53D5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7E53D5" w:rsidRDefault="003031A6" w:rsidP="003031A6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Attended training sessions that developed negotiation techniques that were utilized to increase closing sales ratio and to overcome objections.</w:t>
      </w:r>
    </w:p>
    <w:p w:rsidR="003031A6" w:rsidRDefault="003031A6" w:rsidP="003031A6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031A6" w:rsidRDefault="003031A6" w:rsidP="003031A6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</w:rPr>
        <w:t>Demotrated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</w:rPr>
        <w:t xml:space="preserve"> all vehicle features to customers</w:t>
      </w:r>
    </w:p>
    <w:p w:rsidR="00005E95" w:rsidRDefault="00005E95" w:rsidP="003031A6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031A6" w:rsidRDefault="003031A6" w:rsidP="003031A6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Completed all scheduled training and certifications on all new vehicles.</w:t>
      </w:r>
    </w:p>
    <w:p w:rsidR="00F7038A" w:rsidRDefault="00F7038A" w:rsidP="003031A6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031A6" w:rsidRDefault="003031A6" w:rsidP="003031A6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Matched subprime customers with proper vehicles that meets their needs and wants.</w:t>
      </w:r>
    </w:p>
    <w:p w:rsidR="00F7038A" w:rsidRDefault="00F7038A" w:rsidP="003031A6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031A6" w:rsidRPr="003031A6" w:rsidRDefault="003031A6" w:rsidP="003031A6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Established long term relationship with customers developed a pattern of repeat sales, client loyalty and referrals.</w:t>
      </w:r>
    </w:p>
    <w:p w:rsidR="007E53D5" w:rsidRDefault="007E53D5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F7038A" w:rsidRDefault="00F7038A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F7038A" w:rsidRDefault="00F7038A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C761CC" w:rsidRDefault="005E2F2E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 xml:space="preserve">Thompson Creek Windows, </w:t>
      </w:r>
      <w:r>
        <w:rPr>
          <w:rFonts w:ascii="Times New Roman" w:eastAsia="Times New Roman" w:hAnsi="Times New Roman" w:cs="Times New Roman"/>
          <w:color w:val="000000"/>
          <w:sz w:val="20"/>
        </w:rPr>
        <w:t>Lanham, MD</w:t>
      </w:r>
    </w:p>
    <w:p w:rsidR="005E2F2E" w:rsidRDefault="005E2F2E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 xml:space="preserve">Field Marketer </w:t>
      </w:r>
      <w:r w:rsidR="007E53D5">
        <w:rPr>
          <w:rFonts w:ascii="Times New Roman" w:eastAsia="Times New Roman" w:hAnsi="Times New Roman" w:cs="Times New Roman"/>
          <w:color w:val="000000"/>
          <w:sz w:val="20"/>
        </w:rPr>
        <w:t>05/2016-11/2016</w:t>
      </w:r>
    </w:p>
    <w:p w:rsidR="005E2F2E" w:rsidRDefault="005E2F2E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5E2F2E" w:rsidRDefault="005E2F2E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Work as an </w:t>
      </w:r>
      <w:r w:rsidRPr="005E2F2E">
        <w:rPr>
          <w:rFonts w:ascii="Times New Roman" w:eastAsia="Times New Roman" w:hAnsi="Times New Roman" w:cs="Times New Roman"/>
          <w:color w:val="000000"/>
          <w:sz w:val="20"/>
        </w:rPr>
        <w:t xml:space="preserve">Entry Level Sales team 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member knocking door to door </w:t>
      </w:r>
      <w:r w:rsidRPr="005E2F2E">
        <w:rPr>
          <w:rFonts w:ascii="Times New Roman" w:eastAsia="Times New Roman" w:hAnsi="Times New Roman" w:cs="Times New Roman"/>
          <w:color w:val="000000"/>
          <w:sz w:val="20"/>
        </w:rPr>
        <w:t xml:space="preserve">visiting </w:t>
      </w:r>
      <w:r w:rsidRPr="005E2F2E">
        <w:rPr>
          <w:rFonts w:ascii="Times New Roman" w:eastAsia="Times New Roman" w:hAnsi="Times New Roman" w:cs="Times New Roman"/>
          <w:noProof/>
          <w:color w:val="000000"/>
          <w:sz w:val="20"/>
        </w:rPr>
        <w:t>homes</w:t>
      </w:r>
      <w:r w:rsidRPr="005E2F2E">
        <w:rPr>
          <w:rFonts w:ascii="Times New Roman" w:eastAsia="Times New Roman" w:hAnsi="Times New Roman" w:cs="Times New Roman"/>
          <w:color w:val="000000"/>
          <w:sz w:val="20"/>
        </w:rPr>
        <w:t xml:space="preserve"> to promote Thompson Creek products by setting in-home customer appointments.</w:t>
      </w:r>
    </w:p>
    <w:p w:rsidR="005E2F2E" w:rsidRPr="005E2F2E" w:rsidRDefault="005E2F2E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lastRenderedPageBreak/>
        <w:t>Six Flags America</w:t>
      </w:r>
      <w:r>
        <w:rPr>
          <w:rFonts w:ascii="Times New Roman" w:eastAsia="Times New Roman" w:hAnsi="Times New Roman" w:cs="Times New Roman"/>
          <w:color w:val="000000"/>
          <w:sz w:val="20"/>
        </w:rPr>
        <w:t>, Largo, MD</w:t>
      </w: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Security Officer</w:t>
      </w:r>
      <w:r w:rsidR="00BF0334">
        <w:rPr>
          <w:rFonts w:ascii="Times New Roman" w:eastAsia="Times New Roman" w:hAnsi="Times New Roman" w:cs="Times New Roman"/>
          <w:color w:val="000000"/>
          <w:sz w:val="20"/>
        </w:rPr>
        <w:t xml:space="preserve"> </w:t>
      </w:r>
      <w:r w:rsidR="00634E70">
        <w:rPr>
          <w:rFonts w:ascii="Times New Roman" w:eastAsia="Times New Roman" w:hAnsi="Times New Roman" w:cs="Times New Roman"/>
          <w:color w:val="000000"/>
          <w:sz w:val="20"/>
        </w:rPr>
        <w:t>04/</w:t>
      </w:r>
      <w:r w:rsidR="00BF0334">
        <w:rPr>
          <w:rFonts w:ascii="Times New Roman" w:eastAsia="Times New Roman" w:hAnsi="Times New Roman" w:cs="Times New Roman"/>
          <w:color w:val="000000"/>
          <w:sz w:val="20"/>
        </w:rPr>
        <w:t>2014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– </w:t>
      </w:r>
      <w:r w:rsidR="007E53D5">
        <w:rPr>
          <w:rFonts w:ascii="Times New Roman" w:eastAsia="Times New Roman" w:hAnsi="Times New Roman" w:cs="Times New Roman"/>
          <w:color w:val="000000"/>
          <w:sz w:val="20"/>
        </w:rPr>
        <w:t>10/2015</w:t>
      </w:r>
    </w:p>
    <w:p w:rsidR="00390FAD" w:rsidRDefault="00390FAD" w:rsidP="00390FAD">
      <w:pPr>
        <w:tabs>
          <w:tab w:val="left" w:pos="36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634E70" w:rsidRDefault="00C761CC" w:rsidP="00634E70">
      <w:pPr>
        <w:tabs>
          <w:tab w:val="left" w:pos="36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Checked bags, conducted </w:t>
      </w:r>
      <w:r w:rsidRPr="00BF0334">
        <w:rPr>
          <w:rFonts w:ascii="Times New Roman" w:eastAsia="Times New Roman" w:hAnsi="Times New Roman" w:cs="Times New Roman"/>
          <w:noProof/>
          <w:color w:val="000000"/>
          <w:sz w:val="20"/>
        </w:rPr>
        <w:t>mobile</w:t>
      </w:r>
      <w:r w:rsidR="00BF0334">
        <w:rPr>
          <w:rFonts w:ascii="Times New Roman" w:eastAsia="Times New Roman" w:hAnsi="Times New Roman" w:cs="Times New Roman"/>
          <w:noProof/>
          <w:color w:val="000000"/>
          <w:sz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and foot patrols according to park </w:t>
      </w:r>
      <w:r w:rsidRPr="00BF0334">
        <w:rPr>
          <w:rFonts w:ascii="Times New Roman" w:eastAsia="Times New Roman" w:hAnsi="Times New Roman" w:cs="Times New Roman"/>
          <w:noProof/>
          <w:color w:val="000000"/>
          <w:sz w:val="20"/>
        </w:rPr>
        <w:t>rules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and provided overall security for</w:t>
      </w:r>
      <w:r w:rsidR="00BF0334">
        <w:rPr>
          <w:rFonts w:ascii="Times New Roman" w:eastAsia="Times New Roman" w:hAnsi="Times New Roman" w:cs="Times New Roman"/>
          <w:color w:val="000000"/>
          <w:sz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</w:t>
      </w:r>
      <w:r w:rsidRPr="00BF0334">
        <w:rPr>
          <w:rFonts w:ascii="Times New Roman" w:eastAsia="Times New Roman" w:hAnsi="Times New Roman" w:cs="Times New Roman"/>
          <w:noProof/>
          <w:color w:val="000000"/>
          <w:sz w:val="20"/>
        </w:rPr>
        <w:t>amusement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park.</w:t>
      </w:r>
    </w:p>
    <w:p w:rsidR="00634E70" w:rsidRDefault="00C761CC" w:rsidP="00634E70">
      <w:pPr>
        <w:tabs>
          <w:tab w:val="left" w:pos="36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Greeted guests at front gates during check in and answered questions as needed.</w:t>
      </w:r>
    </w:p>
    <w:p w:rsidR="00391E85" w:rsidRPr="00634E70" w:rsidRDefault="00C761CC" w:rsidP="00634E70">
      <w:pPr>
        <w:tabs>
          <w:tab w:val="left" w:pos="36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Escorted employees when large sums of money were being </w:t>
      </w:r>
      <w:r w:rsidRPr="00BF0334">
        <w:rPr>
          <w:rFonts w:ascii="Times New Roman" w:eastAsia="Times New Roman" w:hAnsi="Times New Roman" w:cs="Times New Roman"/>
          <w:noProof/>
          <w:color w:val="000000"/>
          <w:sz w:val="20"/>
        </w:rPr>
        <w:t>transferred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and escorted unruly guests out of the park as needed.</w:t>
      </w:r>
    </w:p>
    <w:p w:rsidR="00390FAD" w:rsidRDefault="00C761CC" w:rsidP="00390FAD">
      <w:pPr>
        <w:tabs>
          <w:tab w:val="left" w:pos="36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During concerts attended to VIP guests to ensure a safe environment.</w:t>
      </w:r>
    </w:p>
    <w:p w:rsidR="00391E85" w:rsidRPr="00390FAD" w:rsidRDefault="00390FAD" w:rsidP="00390FAD">
      <w:pPr>
        <w:tabs>
          <w:tab w:val="left" w:pos="36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Conducted </w:t>
      </w:r>
      <w:r>
        <w:rPr>
          <w:rFonts w:ascii="Times New Roman" w:eastAsia="Times New Roman" w:hAnsi="Times New Roman" w:cs="Times New Roman"/>
          <w:noProof/>
          <w:color w:val="000000"/>
          <w:sz w:val="20"/>
        </w:rPr>
        <w:t>M</w:t>
      </w:r>
      <w:r w:rsidR="00C761CC" w:rsidRPr="00390FAD">
        <w:rPr>
          <w:rFonts w:ascii="Times New Roman" w:eastAsia="Times New Roman" w:hAnsi="Times New Roman" w:cs="Times New Roman"/>
          <w:noProof/>
          <w:color w:val="000000"/>
          <w:sz w:val="20"/>
        </w:rPr>
        <w:t>obil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p</w:t>
      </w:r>
      <w:r w:rsidR="00C761CC" w:rsidRPr="00C761CC">
        <w:rPr>
          <w:rFonts w:ascii="Times New Roman" w:eastAsia="Times New Roman" w:hAnsi="Times New Roman" w:cs="Times New Roman"/>
          <w:color w:val="000000"/>
          <w:sz w:val="20"/>
        </w:rPr>
        <w:t>atrols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around </w:t>
      </w:r>
      <w:r>
        <w:rPr>
          <w:rFonts w:ascii="Times New Roman" w:eastAsia="Times New Roman" w:hAnsi="Times New Roman" w:cs="Times New Roman"/>
          <w:noProof/>
          <w:color w:val="000000"/>
          <w:sz w:val="20"/>
        </w:rPr>
        <w:t>and inside the park.</w:t>
      </w:r>
    </w:p>
    <w:p w:rsidR="00391E85" w:rsidRDefault="00391E85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BF0334" w:rsidRDefault="00BF0334" w:rsidP="00BF0334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Six Flags America</w:t>
      </w:r>
      <w:r>
        <w:rPr>
          <w:rFonts w:ascii="Times New Roman" w:eastAsia="Times New Roman" w:hAnsi="Times New Roman" w:cs="Times New Roman"/>
          <w:color w:val="000000"/>
          <w:sz w:val="20"/>
        </w:rPr>
        <w:t>, Largo, MD</w:t>
      </w:r>
    </w:p>
    <w:p w:rsidR="00BF0334" w:rsidRDefault="00BF0334" w:rsidP="00BF0334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Security Officer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</w:t>
      </w:r>
      <w:r w:rsidR="00634E70">
        <w:rPr>
          <w:rFonts w:ascii="Times New Roman" w:eastAsia="Times New Roman" w:hAnsi="Times New Roman" w:cs="Times New Roman"/>
          <w:color w:val="000000"/>
          <w:sz w:val="20"/>
        </w:rPr>
        <w:t>04/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2013 – </w:t>
      </w:r>
      <w:r w:rsidR="007E53D5">
        <w:rPr>
          <w:rFonts w:ascii="Times New Roman" w:eastAsia="Times New Roman" w:hAnsi="Times New Roman" w:cs="Times New Roman"/>
          <w:color w:val="000000"/>
          <w:sz w:val="20"/>
        </w:rPr>
        <w:t>10/2014</w:t>
      </w:r>
    </w:p>
    <w:p w:rsidR="00634E70" w:rsidRDefault="00634E70" w:rsidP="00634E70">
      <w:pPr>
        <w:tabs>
          <w:tab w:val="left" w:pos="36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634E70" w:rsidRDefault="00BF0334" w:rsidP="00634E70">
      <w:pPr>
        <w:tabs>
          <w:tab w:val="left" w:pos="36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Checked bags, conducted </w:t>
      </w:r>
      <w:r w:rsidRPr="00BF0334">
        <w:rPr>
          <w:rFonts w:ascii="Times New Roman" w:eastAsia="Times New Roman" w:hAnsi="Times New Roman" w:cs="Times New Roman"/>
          <w:noProof/>
          <w:color w:val="000000"/>
          <w:sz w:val="20"/>
        </w:rPr>
        <w:t>mobile</w:t>
      </w:r>
      <w:r>
        <w:rPr>
          <w:rFonts w:ascii="Times New Roman" w:eastAsia="Times New Roman" w:hAnsi="Times New Roman" w:cs="Times New Roman"/>
          <w:noProof/>
          <w:color w:val="000000"/>
          <w:sz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and foot patrols according to park </w:t>
      </w:r>
      <w:r w:rsidRPr="00BF0334">
        <w:rPr>
          <w:rFonts w:ascii="Times New Roman" w:eastAsia="Times New Roman" w:hAnsi="Times New Roman" w:cs="Times New Roman"/>
          <w:noProof/>
          <w:color w:val="000000"/>
          <w:sz w:val="20"/>
        </w:rPr>
        <w:t>rules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and provided overall security for the </w:t>
      </w:r>
      <w:r w:rsidRPr="00BF0334">
        <w:rPr>
          <w:rFonts w:ascii="Times New Roman" w:eastAsia="Times New Roman" w:hAnsi="Times New Roman" w:cs="Times New Roman"/>
          <w:noProof/>
          <w:color w:val="000000"/>
          <w:sz w:val="20"/>
        </w:rPr>
        <w:t>amusement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park.</w:t>
      </w:r>
    </w:p>
    <w:p w:rsidR="00BF0334" w:rsidRDefault="00BF0334" w:rsidP="00634E70">
      <w:pPr>
        <w:tabs>
          <w:tab w:val="left" w:pos="36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Greeted guests at front gates during check in and answered questions as needed.</w:t>
      </w:r>
    </w:p>
    <w:p w:rsidR="00BF0334" w:rsidRDefault="00BF0334" w:rsidP="00634E70">
      <w:pPr>
        <w:tabs>
          <w:tab w:val="left" w:pos="36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Escorted employees when large sums of money were being </w:t>
      </w:r>
      <w:r w:rsidRPr="00BF0334">
        <w:rPr>
          <w:rFonts w:ascii="Times New Roman" w:eastAsia="Times New Roman" w:hAnsi="Times New Roman" w:cs="Times New Roman"/>
          <w:noProof/>
          <w:color w:val="000000"/>
          <w:sz w:val="20"/>
        </w:rPr>
        <w:t>transferred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and escorted unruly guests out of the park as needed.</w:t>
      </w:r>
    </w:p>
    <w:p w:rsidR="00634E70" w:rsidRDefault="00BF0334" w:rsidP="00634E70">
      <w:pPr>
        <w:tabs>
          <w:tab w:val="left" w:pos="36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During concerts attended to VIP guests to ensure a safe environment.</w:t>
      </w:r>
    </w:p>
    <w:p w:rsidR="00BF0334" w:rsidRPr="00634E70" w:rsidRDefault="00BF0334" w:rsidP="00634E70">
      <w:pPr>
        <w:tabs>
          <w:tab w:val="left" w:pos="36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 w:rsidRPr="00C761CC">
        <w:rPr>
          <w:rFonts w:ascii="Times New Roman" w:eastAsia="Times New Roman" w:hAnsi="Times New Roman" w:cs="Times New Roman"/>
          <w:color w:val="000000"/>
          <w:sz w:val="20"/>
        </w:rPr>
        <w:t>Mobile Patrols</w:t>
      </w:r>
      <w:r w:rsidR="00634E70">
        <w:rPr>
          <w:rFonts w:ascii="Times New Roman" w:eastAsia="Times New Roman" w:hAnsi="Times New Roman" w:cs="Times New Roman"/>
          <w:color w:val="000000"/>
          <w:sz w:val="20"/>
        </w:rPr>
        <w:t xml:space="preserve"> conducted on foot and in vehicles.</w:t>
      </w:r>
    </w:p>
    <w:p w:rsidR="00BF0334" w:rsidRDefault="00BF0334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BF0334" w:rsidRDefault="00BF0334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Allied Barton, Silver Springs, MD</w:t>
      </w: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Security Officer August 2012- January 2013</w:t>
      </w:r>
    </w:p>
    <w:p w:rsidR="00634E70" w:rsidRDefault="00634E70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Provided security for </w:t>
      </w:r>
      <w:r w:rsidR="00634E70">
        <w:rPr>
          <w:rFonts w:ascii="Times New Roman" w:eastAsia="Times New Roman" w:hAnsi="Times New Roman" w:cs="Times New Roman"/>
          <w:color w:val="000000"/>
          <w:sz w:val="20"/>
        </w:rPr>
        <w:t>th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building and all staff working in the facility by way of </w:t>
      </w:r>
      <w:r w:rsidRPr="005E2F2E">
        <w:rPr>
          <w:rFonts w:ascii="Times New Roman" w:eastAsia="Times New Roman" w:hAnsi="Times New Roman" w:cs="Times New Roman"/>
          <w:noProof/>
          <w:color w:val="000000"/>
          <w:sz w:val="20"/>
        </w:rPr>
        <w:t>security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cameras.</w:t>
      </w:r>
    </w:p>
    <w:p w:rsidR="00634E70" w:rsidRDefault="00634E70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Answered phones as needed and provided appropriate entrance badges to </w:t>
      </w:r>
      <w:r w:rsidR="00BF0334">
        <w:rPr>
          <w:rFonts w:ascii="Times New Roman" w:eastAsia="Times New Roman" w:hAnsi="Times New Roman" w:cs="Times New Roman"/>
          <w:noProof/>
          <w:color w:val="000000"/>
          <w:sz w:val="20"/>
        </w:rPr>
        <w:t>employees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and visitors.</w:t>
      </w:r>
    </w:p>
    <w:p w:rsidR="00634E70" w:rsidRDefault="00634E70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Conducted roving foot and mobile patrols to ensure</w:t>
      </w:r>
      <w:r w:rsidR="00634E70">
        <w:rPr>
          <w:rFonts w:ascii="Times New Roman" w:eastAsia="Times New Roman" w:hAnsi="Times New Roman" w:cs="Times New Roman"/>
          <w:color w:val="000000"/>
          <w:sz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</w:t>
      </w:r>
      <w:r w:rsidRPr="00634E70">
        <w:rPr>
          <w:rFonts w:ascii="Times New Roman" w:eastAsia="Times New Roman" w:hAnsi="Times New Roman" w:cs="Times New Roman"/>
          <w:noProof/>
          <w:color w:val="000000"/>
          <w:sz w:val="20"/>
        </w:rPr>
        <w:t>safety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of the building.</w:t>
      </w:r>
    </w:p>
    <w:p w:rsidR="00391E85" w:rsidRDefault="00391E85" w:rsidP="00634E70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Six Flags America</w:t>
      </w:r>
      <w:r>
        <w:rPr>
          <w:rFonts w:ascii="Times New Roman" w:eastAsia="Times New Roman" w:hAnsi="Times New Roman" w:cs="Times New Roman"/>
          <w:color w:val="000000"/>
          <w:sz w:val="20"/>
        </w:rPr>
        <w:t>, Largo, MD</w:t>
      </w: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Security Officer</w:t>
      </w:r>
      <w:r w:rsidR="00BF0334">
        <w:rPr>
          <w:rFonts w:ascii="Times New Roman" w:eastAsia="Times New Roman" w:hAnsi="Times New Roman" w:cs="Times New Roman"/>
          <w:color w:val="000000"/>
          <w:sz w:val="20"/>
        </w:rPr>
        <w:t xml:space="preserve"> May 2011 – September 2011</w:t>
      </w:r>
    </w:p>
    <w:p w:rsidR="00634E70" w:rsidRDefault="00634E70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Checked bags, conducted </w:t>
      </w:r>
      <w:r w:rsidRPr="00BF0334">
        <w:rPr>
          <w:rFonts w:ascii="Times New Roman" w:eastAsia="Times New Roman" w:hAnsi="Times New Roman" w:cs="Times New Roman"/>
          <w:noProof/>
          <w:color w:val="000000"/>
          <w:sz w:val="20"/>
        </w:rPr>
        <w:t>mobile</w:t>
      </w:r>
      <w:r w:rsidR="00BF0334">
        <w:rPr>
          <w:rFonts w:ascii="Times New Roman" w:eastAsia="Times New Roman" w:hAnsi="Times New Roman" w:cs="Times New Roman"/>
          <w:noProof/>
          <w:color w:val="000000"/>
          <w:sz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and foot patrols according to park </w:t>
      </w:r>
      <w:r w:rsidRPr="00BF0334">
        <w:rPr>
          <w:rFonts w:ascii="Times New Roman" w:eastAsia="Times New Roman" w:hAnsi="Times New Roman" w:cs="Times New Roman"/>
          <w:noProof/>
          <w:color w:val="000000"/>
          <w:sz w:val="20"/>
        </w:rPr>
        <w:t>rules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and provided overall security for</w:t>
      </w:r>
      <w:r w:rsidR="00BF0334">
        <w:rPr>
          <w:rFonts w:ascii="Times New Roman" w:eastAsia="Times New Roman" w:hAnsi="Times New Roman" w:cs="Times New Roman"/>
          <w:color w:val="000000"/>
          <w:sz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</w:t>
      </w:r>
      <w:r w:rsidRPr="00BF0334">
        <w:rPr>
          <w:rFonts w:ascii="Times New Roman" w:eastAsia="Times New Roman" w:hAnsi="Times New Roman" w:cs="Times New Roman"/>
          <w:noProof/>
          <w:color w:val="000000"/>
          <w:sz w:val="20"/>
        </w:rPr>
        <w:t>amusement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park.</w:t>
      </w:r>
    </w:p>
    <w:p w:rsidR="00634E70" w:rsidRDefault="00634E70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Greeted guests at front gates during check in and answered questions as needed.</w:t>
      </w:r>
    </w:p>
    <w:p w:rsidR="00634E70" w:rsidRDefault="00634E70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Escorted employe</w:t>
      </w:r>
      <w:r w:rsidR="00634E70">
        <w:rPr>
          <w:rFonts w:ascii="Times New Roman" w:eastAsia="Times New Roman" w:hAnsi="Times New Roman" w:cs="Times New Roman"/>
          <w:color w:val="000000"/>
          <w:sz w:val="20"/>
        </w:rPr>
        <w:t>es when large sums of money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being </w:t>
      </w:r>
      <w:r w:rsidRPr="00BF0334">
        <w:rPr>
          <w:rFonts w:ascii="Times New Roman" w:eastAsia="Times New Roman" w:hAnsi="Times New Roman" w:cs="Times New Roman"/>
          <w:noProof/>
          <w:color w:val="000000"/>
          <w:sz w:val="20"/>
        </w:rPr>
        <w:t>transferred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and escorted unruly guests out of the park as needed.</w:t>
      </w:r>
    </w:p>
    <w:p w:rsidR="00634E70" w:rsidRDefault="00634E70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During concerts attended to VIP guests to ensure a safe environment.</w:t>
      </w:r>
    </w:p>
    <w:p w:rsidR="00391E85" w:rsidRDefault="00391E85" w:rsidP="00634E70">
      <w:pPr>
        <w:spacing w:after="0" w:line="240" w:lineRule="auto"/>
        <w:ind w:right="360"/>
        <w:rPr>
          <w:rFonts w:ascii="Times New Roman" w:eastAsia="Times New Roman" w:hAnsi="Times New Roman" w:cs="Times New Roman"/>
          <w:b/>
          <w:color w:val="000000"/>
          <w:sz w:val="20"/>
          <w:u w:val="single"/>
        </w:rPr>
      </w:pPr>
    </w:p>
    <w:p w:rsidR="00C761CC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C761CC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b/>
          <w:color w:val="000000"/>
          <w:sz w:val="20"/>
        </w:rPr>
      </w:pP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Smithsonian Institute,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Washington, DC</w:t>
      </w:r>
    </w:p>
    <w:p w:rsidR="00391E85" w:rsidRDefault="00C761CC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 xml:space="preserve">Special Police Officer </w:t>
      </w:r>
      <w:r>
        <w:rPr>
          <w:rFonts w:ascii="Times New Roman" w:eastAsia="Times New Roman" w:hAnsi="Times New Roman" w:cs="Times New Roman"/>
          <w:color w:val="000000"/>
          <w:sz w:val="20"/>
        </w:rPr>
        <w:t>July 2002 – December 2009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Patrolled all galleries, halls, and all communal spaces to ensure the security of all ancient artifacts and delicate displays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Supervised 15-45 security guards throughout the 12 Smithsonian buildings and maintained communication via </w:t>
      </w:r>
      <w:r w:rsidRPr="00634E70">
        <w:rPr>
          <w:rFonts w:ascii="Times New Roman" w:eastAsia="Times New Roman" w:hAnsi="Times New Roman" w:cs="Times New Roman"/>
          <w:noProof/>
          <w:color w:val="000000"/>
          <w:sz w:val="20"/>
        </w:rPr>
        <w:t>two</w:t>
      </w:r>
      <w:r w:rsidR="00634E70">
        <w:rPr>
          <w:rFonts w:ascii="Times New Roman" w:eastAsia="Times New Roman" w:hAnsi="Times New Roman" w:cs="Times New Roman"/>
          <w:noProof/>
          <w:color w:val="000000"/>
          <w:sz w:val="20"/>
        </w:rPr>
        <w:t>-</w:t>
      </w:r>
      <w:r w:rsidRPr="00634E70">
        <w:rPr>
          <w:rFonts w:ascii="Times New Roman" w:eastAsia="Times New Roman" w:hAnsi="Times New Roman" w:cs="Times New Roman"/>
          <w:noProof/>
          <w:color w:val="000000"/>
          <w:sz w:val="20"/>
        </w:rPr>
        <w:t>way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radio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Oversaw assigned areas and checked all locks, alarms, and doors to provide a safe environment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Ran the entrance x-ray machine and checked bags for all visitors entering the facility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Followed government policies and procedures during all shifts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lastRenderedPageBreak/>
        <w:t>Greeted visitors and answered questions as needed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Carried a 38 revolver, Asp baton, OC spray and handcuffs during each shift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Escorted high profile VIP’s during regular business hours, and to after hour events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Conducted armory duty and issued weapons and ammunition to security staff.</w:t>
      </w:r>
    </w:p>
    <w:p w:rsidR="00391E85" w:rsidRDefault="00391E85" w:rsidP="00634E70">
      <w:pPr>
        <w:spacing w:after="0" w:line="240" w:lineRule="auto"/>
        <w:ind w:right="360"/>
        <w:rPr>
          <w:rFonts w:ascii="Times New Roman" w:eastAsia="Times New Roman" w:hAnsi="Times New Roman" w:cs="Times New Roman"/>
          <w:sz w:val="20"/>
          <w:u w:val="single"/>
        </w:rPr>
      </w:pPr>
    </w:p>
    <w:p w:rsidR="00391E85" w:rsidRDefault="00C761CC" w:rsidP="00634E70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 xml:space="preserve">C and D Security, </w:t>
      </w:r>
      <w:r>
        <w:rPr>
          <w:rFonts w:ascii="Times New Roman" w:eastAsia="Times New Roman" w:hAnsi="Times New Roman" w:cs="Times New Roman"/>
          <w:color w:val="000000"/>
          <w:sz w:val="20"/>
        </w:rPr>
        <w:t>Greenbelt, MD</w:t>
      </w:r>
    </w:p>
    <w:p w:rsidR="00391E85" w:rsidRDefault="00C761CC" w:rsidP="00634E70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Security Officer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June 2002 – July 2002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Provided </w:t>
      </w:r>
      <w:r w:rsidR="005E2F2E">
        <w:rPr>
          <w:rFonts w:ascii="Times New Roman" w:eastAsia="Times New Roman" w:hAnsi="Times New Roman" w:cs="Times New Roman"/>
          <w:noProof/>
          <w:color w:val="000000"/>
          <w:sz w:val="20"/>
        </w:rPr>
        <w:t>protection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for</w:t>
      </w:r>
      <w:r w:rsidR="005E2F2E">
        <w:rPr>
          <w:rFonts w:ascii="Times New Roman" w:eastAsia="Times New Roman" w:hAnsi="Times New Roman" w:cs="Times New Roman"/>
          <w:color w:val="000000"/>
          <w:sz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</w:t>
      </w:r>
      <w:r w:rsidRPr="005E2F2E">
        <w:rPr>
          <w:rFonts w:ascii="Times New Roman" w:eastAsia="Times New Roman" w:hAnsi="Times New Roman" w:cs="Times New Roman"/>
          <w:noProof/>
          <w:color w:val="000000"/>
          <w:sz w:val="20"/>
        </w:rPr>
        <w:t>entir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building and all </w:t>
      </w:r>
      <w:r w:rsidR="005E2F2E">
        <w:rPr>
          <w:rFonts w:ascii="Times New Roman" w:eastAsia="Times New Roman" w:hAnsi="Times New Roman" w:cs="Times New Roman"/>
          <w:noProof/>
          <w:color w:val="000000"/>
          <w:sz w:val="20"/>
        </w:rPr>
        <w:t>employees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working in the facility by way of </w:t>
      </w:r>
      <w:r w:rsidRPr="005E2F2E">
        <w:rPr>
          <w:rFonts w:ascii="Times New Roman" w:eastAsia="Times New Roman" w:hAnsi="Times New Roman" w:cs="Times New Roman"/>
          <w:noProof/>
          <w:color w:val="000000"/>
          <w:sz w:val="20"/>
        </w:rPr>
        <w:t>s</w:t>
      </w:r>
      <w:r w:rsidR="005E2F2E">
        <w:rPr>
          <w:rFonts w:ascii="Times New Roman" w:eastAsia="Times New Roman" w:hAnsi="Times New Roman" w:cs="Times New Roman"/>
          <w:noProof/>
          <w:color w:val="000000"/>
          <w:sz w:val="20"/>
        </w:rPr>
        <w:t>afe</w:t>
      </w:r>
      <w:r w:rsidRPr="005E2F2E">
        <w:rPr>
          <w:rFonts w:ascii="Times New Roman" w:eastAsia="Times New Roman" w:hAnsi="Times New Roman" w:cs="Times New Roman"/>
          <w:noProof/>
          <w:color w:val="000000"/>
          <w:sz w:val="20"/>
        </w:rPr>
        <w:t>ty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cameras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Answered phones as needed and provided appropriate entrance badges to staff and visitors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Conducted roving foot and mobile patrols to ensure</w:t>
      </w:r>
      <w:r w:rsidR="00634E70">
        <w:rPr>
          <w:rFonts w:ascii="Times New Roman" w:eastAsia="Times New Roman" w:hAnsi="Times New Roman" w:cs="Times New Roman"/>
          <w:color w:val="000000"/>
          <w:sz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</w:t>
      </w:r>
      <w:r w:rsidRPr="00634E70">
        <w:rPr>
          <w:rFonts w:ascii="Times New Roman" w:eastAsia="Times New Roman" w:hAnsi="Times New Roman" w:cs="Times New Roman"/>
          <w:noProof/>
          <w:color w:val="000000"/>
          <w:sz w:val="20"/>
        </w:rPr>
        <w:t>safety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of the building.</w:t>
      </w:r>
    </w:p>
    <w:p w:rsidR="00391E85" w:rsidRDefault="00391E85" w:rsidP="00634E70">
      <w:pPr>
        <w:spacing w:after="0" w:line="240" w:lineRule="auto"/>
        <w:ind w:right="360"/>
        <w:rPr>
          <w:rFonts w:ascii="Times New Roman" w:eastAsia="Times New Roman" w:hAnsi="Times New Roman" w:cs="Times New Roman"/>
          <w:b/>
          <w:color w:val="000000"/>
          <w:sz w:val="20"/>
          <w:u w:val="single"/>
        </w:rPr>
      </w:pPr>
    </w:p>
    <w:p w:rsidR="00391E85" w:rsidRDefault="00C761CC" w:rsidP="00634E70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 xml:space="preserve">Initial Security, </w:t>
      </w:r>
      <w:r>
        <w:rPr>
          <w:rFonts w:ascii="Times New Roman" w:eastAsia="Times New Roman" w:hAnsi="Times New Roman" w:cs="Times New Roman"/>
          <w:color w:val="000000"/>
          <w:sz w:val="20"/>
        </w:rPr>
        <w:t>Greenbelt, MD</w:t>
      </w:r>
    </w:p>
    <w:p w:rsidR="00391E85" w:rsidRDefault="00C761CC" w:rsidP="00634E70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Security Officer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January 2002 – June 2002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Provided </w:t>
      </w:r>
      <w:r w:rsidR="005E2F2E">
        <w:rPr>
          <w:rFonts w:ascii="Times New Roman" w:eastAsia="Times New Roman" w:hAnsi="Times New Roman" w:cs="Times New Roman"/>
          <w:noProof/>
          <w:color w:val="000000"/>
          <w:sz w:val="20"/>
        </w:rPr>
        <w:t>protection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for</w:t>
      </w:r>
      <w:r w:rsidR="005E2F2E">
        <w:rPr>
          <w:rFonts w:ascii="Times New Roman" w:eastAsia="Times New Roman" w:hAnsi="Times New Roman" w:cs="Times New Roman"/>
          <w:color w:val="000000"/>
          <w:sz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</w:t>
      </w:r>
      <w:r w:rsidRPr="005E2F2E">
        <w:rPr>
          <w:rFonts w:ascii="Times New Roman" w:eastAsia="Times New Roman" w:hAnsi="Times New Roman" w:cs="Times New Roman"/>
          <w:noProof/>
          <w:color w:val="000000"/>
          <w:sz w:val="20"/>
        </w:rPr>
        <w:t>entir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building and all staff working in the facility by way of </w:t>
      </w:r>
      <w:r w:rsidRPr="005E2F2E">
        <w:rPr>
          <w:rFonts w:ascii="Times New Roman" w:eastAsia="Times New Roman" w:hAnsi="Times New Roman" w:cs="Times New Roman"/>
          <w:noProof/>
          <w:color w:val="000000"/>
          <w:sz w:val="20"/>
        </w:rPr>
        <w:t>s</w:t>
      </w:r>
      <w:r w:rsidR="005E2F2E">
        <w:rPr>
          <w:rFonts w:ascii="Times New Roman" w:eastAsia="Times New Roman" w:hAnsi="Times New Roman" w:cs="Times New Roman"/>
          <w:noProof/>
          <w:color w:val="000000"/>
          <w:sz w:val="20"/>
        </w:rPr>
        <w:t>afe</w:t>
      </w:r>
      <w:r w:rsidRPr="005E2F2E">
        <w:rPr>
          <w:rFonts w:ascii="Times New Roman" w:eastAsia="Times New Roman" w:hAnsi="Times New Roman" w:cs="Times New Roman"/>
          <w:noProof/>
          <w:color w:val="000000"/>
          <w:sz w:val="20"/>
        </w:rPr>
        <w:t>ty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cameras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Answered phones as needed and provided appropriate entrance badges to staff and visitors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Conducted roving foot and mobile patrols to ensure</w:t>
      </w:r>
      <w:r w:rsidR="00634E70">
        <w:rPr>
          <w:rFonts w:ascii="Times New Roman" w:eastAsia="Times New Roman" w:hAnsi="Times New Roman" w:cs="Times New Roman"/>
          <w:color w:val="000000"/>
          <w:sz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</w:t>
      </w:r>
      <w:r w:rsidRPr="00634E70">
        <w:rPr>
          <w:rFonts w:ascii="Times New Roman" w:eastAsia="Times New Roman" w:hAnsi="Times New Roman" w:cs="Times New Roman"/>
          <w:noProof/>
          <w:color w:val="000000"/>
          <w:sz w:val="20"/>
        </w:rPr>
        <w:t>safety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of the building.</w:t>
      </w:r>
    </w:p>
    <w:p w:rsidR="00391E85" w:rsidRDefault="00391E85" w:rsidP="00634E70">
      <w:pPr>
        <w:spacing w:after="0" w:line="240" w:lineRule="auto"/>
        <w:rPr>
          <w:rFonts w:ascii="Times New Roman" w:eastAsia="Times New Roman" w:hAnsi="Times New Roman" w:cs="Times New Roman"/>
          <w:sz w:val="20"/>
        </w:rPr>
      </w:pPr>
    </w:p>
    <w:p w:rsidR="00391E85" w:rsidRDefault="00C761CC" w:rsidP="00634E70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 xml:space="preserve">Vance International, </w:t>
      </w:r>
      <w:r>
        <w:rPr>
          <w:rFonts w:ascii="Times New Roman" w:eastAsia="Times New Roman" w:hAnsi="Times New Roman" w:cs="Times New Roman"/>
          <w:color w:val="000000"/>
          <w:sz w:val="20"/>
        </w:rPr>
        <w:t>Greenbelt, MD</w:t>
      </w:r>
    </w:p>
    <w:p w:rsidR="00391E85" w:rsidRDefault="00C761CC" w:rsidP="00634E70">
      <w:pPr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</w:rPr>
        <w:t>Security Officer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October 2000 – January 2002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Provided </w:t>
      </w:r>
      <w:r w:rsidRPr="005E2F2E">
        <w:rPr>
          <w:rFonts w:ascii="Times New Roman" w:eastAsia="Times New Roman" w:hAnsi="Times New Roman" w:cs="Times New Roman"/>
          <w:noProof/>
          <w:color w:val="000000"/>
          <w:sz w:val="20"/>
        </w:rPr>
        <w:t>security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for</w:t>
      </w:r>
      <w:r w:rsidR="005E2F2E">
        <w:rPr>
          <w:rFonts w:ascii="Times New Roman" w:eastAsia="Times New Roman" w:hAnsi="Times New Roman" w:cs="Times New Roman"/>
          <w:color w:val="000000"/>
          <w:sz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</w:t>
      </w:r>
      <w:r w:rsidRPr="005E2F2E">
        <w:rPr>
          <w:rFonts w:ascii="Times New Roman" w:eastAsia="Times New Roman" w:hAnsi="Times New Roman" w:cs="Times New Roman"/>
          <w:noProof/>
          <w:color w:val="000000"/>
          <w:sz w:val="20"/>
        </w:rPr>
        <w:t>entir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building and all staff working in the facility by way of </w:t>
      </w:r>
      <w:r w:rsidRPr="005E2F2E">
        <w:rPr>
          <w:rFonts w:ascii="Times New Roman" w:eastAsia="Times New Roman" w:hAnsi="Times New Roman" w:cs="Times New Roman"/>
          <w:noProof/>
          <w:color w:val="000000"/>
          <w:sz w:val="20"/>
        </w:rPr>
        <w:t>security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cameras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Answered phones as needed and provided appropriate entrance badges to staff and visitors.</w:t>
      </w:r>
    </w:p>
    <w:p w:rsidR="00391E85" w:rsidRDefault="00C761CC" w:rsidP="00634E70">
      <w:pPr>
        <w:tabs>
          <w:tab w:val="left" w:pos="360"/>
          <w:tab w:val="left" w:pos="0"/>
        </w:tabs>
        <w:spacing w:after="0" w:line="240" w:lineRule="auto"/>
        <w:ind w:left="-360" w:right="360"/>
        <w:rPr>
          <w:rFonts w:ascii="Times New Roman" w:eastAsia="Times New Roman" w:hAnsi="Times New Roman" w:cs="Times New Roman"/>
          <w:color w:val="000000"/>
          <w:sz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0"/>
        </w:rPr>
        <w:t>Conducted roving foot and mobile patrols to ensure</w:t>
      </w:r>
      <w:r w:rsidR="00634E70">
        <w:rPr>
          <w:rFonts w:ascii="Times New Roman" w:eastAsia="Times New Roman" w:hAnsi="Times New Roman" w:cs="Times New Roman"/>
          <w:color w:val="000000"/>
          <w:sz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</w:t>
      </w:r>
      <w:r w:rsidRPr="00634E70">
        <w:rPr>
          <w:rFonts w:ascii="Times New Roman" w:eastAsia="Times New Roman" w:hAnsi="Times New Roman" w:cs="Times New Roman"/>
          <w:noProof/>
          <w:color w:val="000000"/>
          <w:sz w:val="20"/>
        </w:rPr>
        <w:t>safety</w:t>
      </w:r>
      <w:r>
        <w:rPr>
          <w:rFonts w:ascii="Times New Roman" w:eastAsia="Times New Roman" w:hAnsi="Times New Roman" w:cs="Times New Roman"/>
          <w:color w:val="000000"/>
          <w:sz w:val="20"/>
        </w:rPr>
        <w:t xml:space="preserve"> of the building.</w:t>
      </w:r>
    </w:p>
    <w:sectPr w:rsidR="00391E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E4F86"/>
    <w:multiLevelType w:val="multilevel"/>
    <w:tmpl w:val="F9BEA8C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C120EED"/>
    <w:multiLevelType w:val="multilevel"/>
    <w:tmpl w:val="9C4A57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4F635A9"/>
    <w:multiLevelType w:val="multilevel"/>
    <w:tmpl w:val="9F90DDC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93F14D3"/>
    <w:multiLevelType w:val="multilevel"/>
    <w:tmpl w:val="34A05B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F2B3F81"/>
    <w:multiLevelType w:val="multilevel"/>
    <w:tmpl w:val="D730E76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53C78B4"/>
    <w:multiLevelType w:val="multilevel"/>
    <w:tmpl w:val="ED4E49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DB60508"/>
    <w:multiLevelType w:val="multilevel"/>
    <w:tmpl w:val="4432B10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S0MLA0MDA3MbAwMbdU0lEKTi0uzszPAykwrQUA8GySgSwAAAA="/>
    <w:docVar w:name="__grammarly61__i" w:val="H4sIAAAAAAAEAKtWckksSQxILCpxzi/NK1GyMqwFAAEhoTITAAAA"/>
    <w:docVar w:name="__grammarly61_1" w:val="H4sIAAAAAAAEAKtWcslPLs1NzSvxTFGyUjJLNjEwMTFP1jVLtUzRNUlLMdVNSk4z0U01MjK3MDG3NEo2S1LSUQpOLS7OzM8DaTGsBQBYRLBuQwAAAA=="/>
  </w:docVars>
  <w:rsids>
    <w:rsidRoot w:val="00391E85"/>
    <w:rsid w:val="00005E95"/>
    <w:rsid w:val="001B6A76"/>
    <w:rsid w:val="003031A6"/>
    <w:rsid w:val="00390FAD"/>
    <w:rsid w:val="00391E85"/>
    <w:rsid w:val="005E2F2E"/>
    <w:rsid w:val="00634E70"/>
    <w:rsid w:val="007360CE"/>
    <w:rsid w:val="007D521F"/>
    <w:rsid w:val="007E53D5"/>
    <w:rsid w:val="009449BE"/>
    <w:rsid w:val="00A46C0E"/>
    <w:rsid w:val="00BF0334"/>
    <w:rsid w:val="00C761CC"/>
    <w:rsid w:val="00F70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0E440"/>
  <w15:docId w15:val="{3788B3A9-AE1C-4BB0-86DC-A296898E4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03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2" Type="http://schemas.openxmlformats.org/officeDocument/2006/relationships/numbering" Target="numbering.xml"/>
  <Relationship Id="rId3" Type="http://schemas.openxmlformats.org/officeDocument/2006/relationships/styles" Target="styles.xml"/>
  <Relationship Id="rId4" Type="http://schemas.openxmlformats.org/officeDocument/2006/relationships/settings" Target="settings.xml"/>
  <Relationship Id="rId5" Type="http://schemas.openxmlformats.org/officeDocument/2006/relationships/webSettings" Target="webSettings.xml"/>
  <Relationship Id="rId6" Type="http://schemas.openxmlformats.org/officeDocument/2006/relationships/fontTable" Target="fontTable.xml"/>
  <Relationship Id="rId7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2CC72E-D883-42B4-8FA5-0150C65F3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3</Pages>
  <Words>841</Words>
  <Characters>4798</Characters>
  <Application/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8</CharactersWithSpaces>
  <SharedDoc>false</SharedDoc>
  <HyperlinksChanged>false</HyperlinksChanged>
  <AppVersion>16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